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olution-engineer-product-owner"/>
      <w:bookmarkEnd w:id="21"/>
      <w:r>
        <w:t xml:space="preserve">Gary B. Genett // Solution Engineer &amp; Product Own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Product_Manager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210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1b0f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